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D44BD3" w:rsidRDefault="00FA2F08" w:rsidP="00D44BD3">
      <w:pPr>
        <w:spacing w:after="0"/>
        <w:rPr>
          <w:b/>
          <w:sz w:val="28"/>
        </w:rPr>
      </w:pPr>
      <w:bookmarkStart w:id="0" w:name="_GoBack"/>
      <w:r w:rsidRPr="00D44BD3">
        <w:rPr>
          <w:b/>
          <w:sz w:val="28"/>
        </w:rPr>
        <w:t>Lucas W. Torrens</w:t>
      </w:r>
    </w:p>
    <w:bookmarkEnd w:id="0"/>
    <w:p w:rsidR="00D44BD3" w:rsidRDefault="00D44BD3" w:rsidP="00D44BD3">
      <w:pPr>
        <w:tabs>
          <w:tab w:val="right" w:pos="9360"/>
        </w:tabs>
        <w:spacing w:after="0"/>
      </w:pPr>
      <w:r w:rsidRPr="00D44BD3">
        <w:rPr>
          <w:i/>
        </w:rPr>
        <w:t xml:space="preserve">Production </w:t>
      </w:r>
      <w:r>
        <w:rPr>
          <w:i/>
        </w:rPr>
        <w:t xml:space="preserve">/ </w:t>
      </w:r>
      <w:r w:rsidRPr="00D44BD3">
        <w:rPr>
          <w:i/>
        </w:rPr>
        <w:t xml:space="preserve">Assembly </w:t>
      </w:r>
      <w:r>
        <w:rPr>
          <w:i/>
        </w:rPr>
        <w:t>/ Manufacturing / Warehouse</w:t>
      </w:r>
      <w:r>
        <w:rPr>
          <w:i/>
        </w:rPr>
        <w:tab/>
      </w:r>
      <w:r>
        <w:rPr>
          <w:i/>
        </w:rPr>
        <w:t>Message:</w:t>
      </w:r>
      <w:r>
        <w:t xml:space="preserve"> (316) 265-5211 ext. 208</w:t>
      </w:r>
    </w:p>
    <w:p w:rsidR="00D44BD3" w:rsidRDefault="00D44BD3" w:rsidP="00D44BD3">
      <w:pPr>
        <w:tabs>
          <w:tab w:val="right" w:pos="9360"/>
        </w:tabs>
      </w:pPr>
      <w:r w:rsidRPr="00D44BD3">
        <w:t>ltorrens@wwrfresource.com</w:t>
      </w:r>
      <w:r>
        <w:tab/>
      </w:r>
      <w:r>
        <w:t>401 S. Emporia, Wichita, KS 67202</w:t>
      </w:r>
    </w:p>
    <w:p w:rsidR="00FA2F08" w:rsidRPr="00D44BD3" w:rsidRDefault="00FA2F08">
      <w:pPr>
        <w:rPr>
          <w:b/>
        </w:rPr>
      </w:pPr>
      <w:r w:rsidRPr="00D44BD3">
        <w:rPr>
          <w:b/>
        </w:rPr>
        <w:t>Profile Summary</w:t>
      </w:r>
    </w:p>
    <w:p w:rsidR="00FA2F08" w:rsidRDefault="00FA2F08" w:rsidP="00D44BD3">
      <w:pPr>
        <w:pStyle w:val="ListParagraph"/>
        <w:numPr>
          <w:ilvl w:val="0"/>
          <w:numId w:val="4"/>
        </w:numPr>
      </w:pPr>
      <w:r>
        <w:t>Well-rounded employee with experience as a general laborer, auto body specialist, and shift manager.</w:t>
      </w:r>
    </w:p>
    <w:p w:rsidR="00FA2F08" w:rsidRDefault="00FA2F08" w:rsidP="00D44BD3">
      <w:pPr>
        <w:pStyle w:val="ListParagraph"/>
        <w:numPr>
          <w:ilvl w:val="0"/>
          <w:numId w:val="4"/>
        </w:numPr>
      </w:pPr>
      <w:r>
        <w:t>Able to produce consistent results while working in different environments by learning quickly.</w:t>
      </w:r>
    </w:p>
    <w:p w:rsidR="00FA2F08" w:rsidRDefault="00FA2F08" w:rsidP="00D44BD3">
      <w:pPr>
        <w:pStyle w:val="ListParagraph"/>
        <w:numPr>
          <w:ilvl w:val="0"/>
          <w:numId w:val="4"/>
        </w:numPr>
      </w:pPr>
      <w:r>
        <w:t>Works well with others in team settings or independently to meet and exceed deadlines.</w:t>
      </w:r>
    </w:p>
    <w:p w:rsidR="00FA2F08" w:rsidRDefault="00FA2F08" w:rsidP="00D44BD3">
      <w:pPr>
        <w:pStyle w:val="ListParagraph"/>
        <w:numPr>
          <w:ilvl w:val="0"/>
          <w:numId w:val="4"/>
        </w:numPr>
      </w:pPr>
      <w:r>
        <w:t>Adheres to all safety requirements and minimizes workplace hazards with high level of awareness.</w:t>
      </w:r>
    </w:p>
    <w:p w:rsidR="00FA2F08" w:rsidRPr="00D44BD3" w:rsidRDefault="00FA2F08">
      <w:pPr>
        <w:rPr>
          <w:b/>
        </w:rPr>
      </w:pPr>
      <w:r w:rsidRPr="00D44BD3">
        <w:rPr>
          <w:b/>
        </w:rPr>
        <w:t>Skill Profile</w:t>
      </w:r>
    </w:p>
    <w:p w:rsidR="00FA2F08" w:rsidRDefault="00FA2F08">
      <w:r w:rsidRPr="00D44BD3">
        <w:rPr>
          <w:i/>
        </w:rPr>
        <w:t>Automotive Repair</w:t>
      </w:r>
      <w:r>
        <w:t xml:space="preserve"> – 3 years</w:t>
      </w:r>
    </w:p>
    <w:p w:rsidR="00FA2F08" w:rsidRDefault="00FA2F08" w:rsidP="00FA2F08">
      <w:pPr>
        <w:pStyle w:val="ListParagraph"/>
        <w:numPr>
          <w:ilvl w:val="0"/>
          <w:numId w:val="1"/>
        </w:numPr>
      </w:pPr>
      <w:r>
        <w:t>General vehicle inspections</w:t>
      </w:r>
    </w:p>
    <w:p w:rsidR="00FA2F08" w:rsidRDefault="00FA2F08" w:rsidP="00FA2F08">
      <w:pPr>
        <w:pStyle w:val="ListParagraph"/>
        <w:numPr>
          <w:ilvl w:val="0"/>
          <w:numId w:val="1"/>
        </w:numPr>
      </w:pPr>
      <w:r>
        <w:t>Logging damages and repairs</w:t>
      </w:r>
    </w:p>
    <w:p w:rsidR="00FA2F08" w:rsidRDefault="00FA2F08" w:rsidP="00FA2F08">
      <w:pPr>
        <w:pStyle w:val="ListParagraph"/>
        <w:numPr>
          <w:ilvl w:val="0"/>
          <w:numId w:val="1"/>
        </w:numPr>
      </w:pPr>
      <w:r>
        <w:t>Bodywork processes – route, fill, sand, and paint</w:t>
      </w:r>
    </w:p>
    <w:p w:rsidR="00FA2F08" w:rsidRDefault="00FA2F08" w:rsidP="00FA2F08">
      <w:pPr>
        <w:pStyle w:val="ListParagraph"/>
        <w:numPr>
          <w:ilvl w:val="0"/>
          <w:numId w:val="1"/>
        </w:numPr>
      </w:pPr>
      <w:r>
        <w:t>Troubleshoot mechanical issues</w:t>
      </w:r>
    </w:p>
    <w:p w:rsidR="00FA2F08" w:rsidRDefault="00FA2F08" w:rsidP="00FA2F08">
      <w:pPr>
        <w:pStyle w:val="ListParagraph"/>
        <w:numPr>
          <w:ilvl w:val="0"/>
          <w:numId w:val="1"/>
        </w:numPr>
      </w:pPr>
      <w:r>
        <w:t>Minor welding to reinforce frames</w:t>
      </w:r>
    </w:p>
    <w:p w:rsidR="00FA2F08" w:rsidRDefault="00FA2F08">
      <w:r w:rsidRPr="00D44BD3">
        <w:rPr>
          <w:i/>
        </w:rPr>
        <w:t>General Labor</w:t>
      </w:r>
      <w:r>
        <w:t xml:space="preserve"> – 18 months</w:t>
      </w:r>
    </w:p>
    <w:p w:rsidR="00FA2F08" w:rsidRDefault="00FA2F08" w:rsidP="00D44BD3">
      <w:pPr>
        <w:pStyle w:val="ListParagraph"/>
        <w:numPr>
          <w:ilvl w:val="0"/>
          <w:numId w:val="2"/>
        </w:numPr>
      </w:pPr>
      <w:r>
        <w:t>Hand tools – drills, saws, sanders, hammers, screw drivers, shovels, brooms, etc.</w:t>
      </w:r>
    </w:p>
    <w:p w:rsidR="00FA2F08" w:rsidRDefault="00FA2F08" w:rsidP="00D44BD3">
      <w:pPr>
        <w:pStyle w:val="ListParagraph"/>
        <w:numPr>
          <w:ilvl w:val="0"/>
          <w:numId w:val="2"/>
        </w:numPr>
      </w:pPr>
      <w:r>
        <w:t>Pneumatic tools and equipment, including lifts</w:t>
      </w:r>
    </w:p>
    <w:p w:rsidR="00FA2F08" w:rsidRDefault="00FA2F08" w:rsidP="00D44BD3">
      <w:pPr>
        <w:pStyle w:val="ListParagraph"/>
        <w:numPr>
          <w:ilvl w:val="0"/>
          <w:numId w:val="2"/>
        </w:numPr>
      </w:pPr>
      <w:r>
        <w:t>Basic lawn care and landscaping ability</w:t>
      </w:r>
    </w:p>
    <w:p w:rsidR="00FA2F08" w:rsidRDefault="00FA2F08" w:rsidP="00D44BD3">
      <w:pPr>
        <w:pStyle w:val="ListParagraph"/>
        <w:numPr>
          <w:ilvl w:val="0"/>
          <w:numId w:val="2"/>
        </w:numPr>
      </w:pPr>
      <w:r>
        <w:t>City and park beautification through trash removal and recycling</w:t>
      </w:r>
    </w:p>
    <w:p w:rsidR="00FA2F08" w:rsidRDefault="00FA2F08">
      <w:r w:rsidRPr="00D44BD3">
        <w:rPr>
          <w:i/>
        </w:rPr>
        <w:t>Food Service Management</w:t>
      </w:r>
      <w:r>
        <w:t xml:space="preserve"> – 12 months</w:t>
      </w:r>
    </w:p>
    <w:p w:rsidR="00FA2F08" w:rsidRDefault="00FA2F08" w:rsidP="00D44BD3">
      <w:pPr>
        <w:pStyle w:val="ListParagraph"/>
        <w:numPr>
          <w:ilvl w:val="0"/>
          <w:numId w:val="3"/>
        </w:numPr>
      </w:pPr>
      <w:r>
        <w:t>Oversee 8-hour shifts for quick service establishments</w:t>
      </w:r>
    </w:p>
    <w:p w:rsidR="00FA2F08" w:rsidRDefault="00FA2F08" w:rsidP="00D44BD3">
      <w:pPr>
        <w:pStyle w:val="ListParagraph"/>
        <w:numPr>
          <w:ilvl w:val="0"/>
          <w:numId w:val="3"/>
        </w:numPr>
      </w:pPr>
      <w:r>
        <w:t>Operate industry-standard Point-of-Sale systems to input orders and accept payments.</w:t>
      </w:r>
    </w:p>
    <w:p w:rsidR="00FA2F08" w:rsidRDefault="00FA2F08" w:rsidP="00D44BD3">
      <w:pPr>
        <w:pStyle w:val="ListParagraph"/>
        <w:numPr>
          <w:ilvl w:val="0"/>
          <w:numId w:val="3"/>
        </w:numPr>
      </w:pPr>
      <w:r>
        <w:t>Provide outstanding customer service</w:t>
      </w:r>
    </w:p>
    <w:p w:rsidR="00FA2F08" w:rsidRDefault="00FA2F08" w:rsidP="00D44BD3">
      <w:pPr>
        <w:pStyle w:val="ListParagraph"/>
        <w:numPr>
          <w:ilvl w:val="0"/>
          <w:numId w:val="3"/>
        </w:numPr>
      </w:pPr>
      <w:r>
        <w:t>Assembled customer orders according to printouts and monitors</w:t>
      </w:r>
    </w:p>
    <w:p w:rsidR="00D44BD3" w:rsidRDefault="00D44BD3" w:rsidP="00D44BD3">
      <w:pPr>
        <w:rPr>
          <w:b/>
        </w:rPr>
      </w:pPr>
      <w:r w:rsidRPr="00D44BD3">
        <w:rPr>
          <w:b/>
        </w:rPr>
        <w:t>Employment History</w:t>
      </w:r>
    </w:p>
    <w:p w:rsidR="00D44BD3" w:rsidRDefault="00D44BD3" w:rsidP="00D44BD3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9360"/>
        </w:tabs>
      </w:pPr>
      <w:r>
        <w:t>General Laborer</w:t>
      </w:r>
      <w:r>
        <w:tab/>
        <w:t>City of Norton</w:t>
      </w:r>
      <w:r>
        <w:tab/>
      </w:r>
      <w:proofErr w:type="spellStart"/>
      <w:r>
        <w:t>Norton</w:t>
      </w:r>
      <w:proofErr w:type="spellEnd"/>
      <w:r>
        <w:t>, KS</w:t>
      </w:r>
      <w:r>
        <w:tab/>
        <w:t>Feb. 2018 – Apr. 2018</w:t>
      </w:r>
    </w:p>
    <w:p w:rsidR="00D44BD3" w:rsidRDefault="00D44BD3" w:rsidP="00D44BD3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9360"/>
        </w:tabs>
      </w:pPr>
      <w:r>
        <w:t>Custodian</w:t>
      </w:r>
      <w:r>
        <w:tab/>
        <w:t>Sedgwick County</w:t>
      </w:r>
      <w:r>
        <w:tab/>
        <w:t>Wichita, KS</w:t>
      </w:r>
      <w:r>
        <w:tab/>
        <w:t>2016 – 2017</w:t>
      </w:r>
    </w:p>
    <w:p w:rsidR="00D44BD3" w:rsidRDefault="00D44BD3" w:rsidP="00D44BD3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9360"/>
        </w:tabs>
      </w:pPr>
      <w:r>
        <w:t>Vehicle Repair Specialist</w:t>
      </w:r>
      <w:r>
        <w:tab/>
        <w:t>Discount Auto Sales</w:t>
      </w:r>
      <w:r>
        <w:tab/>
        <w:t>Wichita, KS</w:t>
      </w:r>
      <w:r>
        <w:tab/>
        <w:t>2012 – 2015</w:t>
      </w:r>
    </w:p>
    <w:p w:rsidR="00D44BD3" w:rsidRDefault="00D44BD3" w:rsidP="00D44BD3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9360"/>
        </w:tabs>
      </w:pPr>
      <w:r>
        <w:t>Landscaper</w:t>
      </w:r>
      <w:r>
        <w:tab/>
        <w:t>KDOT</w:t>
      </w:r>
      <w:r>
        <w:tab/>
        <w:t>Winfield, KS</w:t>
      </w:r>
      <w:r>
        <w:tab/>
        <w:t>2009 – 2010</w:t>
      </w:r>
    </w:p>
    <w:p w:rsidR="00FA2F08" w:rsidRPr="00FA2F08" w:rsidRDefault="00D44BD3" w:rsidP="00D44BD3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9360"/>
        </w:tabs>
      </w:pPr>
      <w:r>
        <w:t>Shift Manager</w:t>
      </w:r>
      <w:r>
        <w:tab/>
        <w:t>Wendy’s</w:t>
      </w:r>
      <w:r>
        <w:tab/>
        <w:t>Junction City, KS</w:t>
      </w:r>
      <w:r>
        <w:tab/>
        <w:t>2005 - 2006</w:t>
      </w:r>
    </w:p>
    <w:sectPr w:rsidR="00FA2F08" w:rsidRPr="00FA2F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D909A8"/>
    <w:multiLevelType w:val="hybridMultilevel"/>
    <w:tmpl w:val="5B261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D773AC"/>
    <w:multiLevelType w:val="hybridMultilevel"/>
    <w:tmpl w:val="D04A5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825872"/>
    <w:multiLevelType w:val="hybridMultilevel"/>
    <w:tmpl w:val="A96AB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4A5966"/>
    <w:multiLevelType w:val="hybridMultilevel"/>
    <w:tmpl w:val="B0182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5D6C29"/>
    <w:multiLevelType w:val="hybridMultilevel"/>
    <w:tmpl w:val="756C1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DA3NDKxMDUxMjFW0lEKTi0uzszPAykwrAUAaDPRNSwAAAA="/>
  </w:docVars>
  <w:rsids>
    <w:rsidRoot w:val="00FA2F08"/>
    <w:rsid w:val="00522C52"/>
    <w:rsid w:val="007E2073"/>
    <w:rsid w:val="00D44BD3"/>
    <w:rsid w:val="00FA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2F0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2F0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2F0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A2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cp:lastPrinted>2018-04-05T14:19:00Z</cp:lastPrinted>
  <dcterms:created xsi:type="dcterms:W3CDTF">2018-04-05T14:05:00Z</dcterms:created>
  <dcterms:modified xsi:type="dcterms:W3CDTF">2018-04-05T14:20:00Z</dcterms:modified>
</cp:coreProperties>
</file>